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text" w:horzAnchor="page" w:tblpX="7106" w:tblpY="-798"/>
        <w:tblW w:w="4820" w:type="dxa"/>
        <w:tblCellMar>
          <w:right w:w="0" w:type="dxa"/>
        </w:tblCellMar>
        <w:tblLook w:val="04A0" w:firstRow="1" w:lastRow="0" w:firstColumn="1" w:lastColumn="0" w:noHBand="0" w:noVBand="1"/>
      </w:tblPr>
      <w:tblGrid>
        <w:gridCol w:w="4820"/>
      </w:tblGrid>
      <w:tr w:rsidR="00FF3D76" w14:paraId="77E88926" w14:textId="77777777" w:rsidTr="00FF3D76">
        <w:trPr>
          <w:trHeight w:val="267"/>
        </w:trPr>
        <w:tc>
          <w:tcPr>
            <w:tcW w:w="4820" w:type="dxa"/>
            <w:shd w:val="clear" w:color="auto" w:fill="auto"/>
          </w:tcPr>
          <w:p w14:paraId="19F4EA89" w14:textId="304C11B4" w:rsidR="00FF3D76" w:rsidRPr="00B65301" w:rsidRDefault="00FF3D76" w:rsidP="00FF3D76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</w:rPr>
              <w:t xml:space="preserve">SEKCIA </w:t>
            </w:r>
            <w:r>
              <w:rPr>
                <w:rFonts w:ascii="Arial Narrow" w:hAnsi="Arial Narrow"/>
                <w:sz w:val="22"/>
              </w:rPr>
              <w:t>VEREJNÉHO OBSTARÁVANIA</w:t>
            </w:r>
          </w:p>
          <w:p w14:paraId="3167D87A" w14:textId="07DF02DA" w:rsidR="00FF3D76" w:rsidRPr="00B65301" w:rsidRDefault="00FF3D76" w:rsidP="00FF3D76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 xml:space="preserve">odbor </w:t>
            </w:r>
            <w:r>
              <w:rPr>
                <w:rFonts w:ascii="Arial Narrow" w:hAnsi="Arial Narrow"/>
                <w:sz w:val="22"/>
                <w:szCs w:val="22"/>
              </w:rPr>
              <w:t xml:space="preserve">realizácie </w:t>
            </w:r>
            <w:r w:rsidRPr="00B65301">
              <w:rPr>
                <w:rFonts w:ascii="Arial Narrow" w:hAnsi="Arial Narrow"/>
                <w:sz w:val="22"/>
                <w:szCs w:val="22"/>
              </w:rPr>
              <w:t>verejného obstarávania</w:t>
            </w:r>
          </w:p>
        </w:tc>
      </w:tr>
      <w:tr w:rsidR="00FF3D76" w14:paraId="3E6CF6F6" w14:textId="77777777" w:rsidTr="00FF3D76">
        <w:trPr>
          <w:trHeight w:val="267"/>
        </w:trPr>
        <w:tc>
          <w:tcPr>
            <w:tcW w:w="4820" w:type="dxa"/>
            <w:shd w:val="clear" w:color="auto" w:fill="auto"/>
          </w:tcPr>
          <w:p w14:paraId="2EE265ED" w14:textId="23AD56D2" w:rsidR="00FF3D76" w:rsidRPr="00B65301" w:rsidRDefault="00FF3D76" w:rsidP="00FF3D76">
            <w:pPr>
              <w:pStyle w:val="Hlavika"/>
              <w:tabs>
                <w:tab w:val="clear" w:pos="4153"/>
                <w:tab w:val="clear" w:pos="8306"/>
                <w:tab w:val="center" w:pos="-142"/>
                <w:tab w:val="right" w:pos="9356"/>
              </w:tabs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>Pribinova 2, 812 72 Bratislava</w:t>
            </w:r>
          </w:p>
        </w:tc>
      </w:tr>
    </w:tbl>
    <w:p w14:paraId="605A7878" w14:textId="3C76065F" w:rsidR="008E2031" w:rsidRPr="002037CB" w:rsidRDefault="00FF3D76" w:rsidP="003B1E90">
      <w:pPr>
        <w:tabs>
          <w:tab w:val="left" w:pos="4820"/>
        </w:tabs>
        <w:ind w:firstLine="4820"/>
        <w:rPr>
          <w:sz w:val="2"/>
        </w:rPr>
      </w:pPr>
      <w:r w:rsidRPr="002037CB">
        <w:rPr>
          <w:noProof/>
          <w:sz w:val="2"/>
        </w:rPr>
        <w:t xml:space="preserve"> </w:t>
      </w:r>
      <w:r w:rsidR="00406B78">
        <w:rPr>
          <w:sz w:val="2"/>
        </w:rPr>
        <w:t>ň</w:t>
      </w:r>
    </w:p>
    <w:p w14:paraId="09CC77A0" w14:textId="77777777" w:rsidR="00E24C3A" w:rsidRPr="002037CB" w:rsidRDefault="00E24C3A" w:rsidP="003B1E90">
      <w:pPr>
        <w:tabs>
          <w:tab w:val="left" w:pos="4820"/>
        </w:tabs>
        <w:ind w:firstLine="4820"/>
        <w:rPr>
          <w:sz w:val="2"/>
        </w:rPr>
      </w:pPr>
    </w:p>
    <w:p w14:paraId="0415FB69" w14:textId="77777777" w:rsidR="00FA0073" w:rsidRPr="002037CB" w:rsidRDefault="00FA0073" w:rsidP="003B1E90">
      <w:pPr>
        <w:tabs>
          <w:tab w:val="left" w:pos="4820"/>
        </w:tabs>
        <w:ind w:firstLine="4820"/>
        <w:rPr>
          <w:b/>
          <w:sz w:val="2"/>
        </w:rPr>
      </w:pPr>
    </w:p>
    <w:p w14:paraId="5A5AAD2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3B1B25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3313B981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6C0540C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B64FD17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C4E460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01E253B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2B34C87" w14:textId="77777777" w:rsidR="00FA0073" w:rsidRPr="002037CB" w:rsidRDefault="00FA0073" w:rsidP="003B1E90">
      <w:pPr>
        <w:tabs>
          <w:tab w:val="left" w:pos="4820"/>
        </w:tabs>
        <w:ind w:firstLine="4820"/>
        <w:rPr>
          <w:b/>
          <w:sz w:val="24"/>
          <w:szCs w:val="24"/>
        </w:rPr>
      </w:pPr>
    </w:p>
    <w:p w14:paraId="138BD334" w14:textId="77777777" w:rsidR="00C94FE5" w:rsidRPr="004501ED" w:rsidRDefault="00C94FE5" w:rsidP="003B1E90">
      <w:pPr>
        <w:tabs>
          <w:tab w:val="left" w:pos="4820"/>
        </w:tabs>
        <w:ind w:left="-426" w:right="43" w:firstLine="4962"/>
        <w:jc w:val="right"/>
        <w:rPr>
          <w:sz w:val="22"/>
          <w:szCs w:val="24"/>
        </w:rPr>
      </w:pPr>
    </w:p>
    <w:p w14:paraId="201B78E9" w14:textId="77CA57BB" w:rsidR="008E2031" w:rsidRDefault="008E2031" w:rsidP="003B1E90">
      <w:pPr>
        <w:ind w:right="43"/>
        <w:rPr>
          <w:rFonts w:ascii="Arial Narrow" w:hAnsi="Arial Narrow"/>
          <w:sz w:val="24"/>
          <w:szCs w:val="24"/>
        </w:rPr>
      </w:pPr>
    </w:p>
    <w:p w14:paraId="2894A423" w14:textId="1C993EA1" w:rsidR="005106F7" w:rsidRDefault="005106F7" w:rsidP="005106F7">
      <w:pPr>
        <w:ind w:right="43"/>
        <w:jc w:val="right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Záujemcom</w:t>
      </w:r>
    </w:p>
    <w:p w14:paraId="109E53DB" w14:textId="2503AB49" w:rsidR="005106F7" w:rsidRDefault="005106F7" w:rsidP="003B1E90">
      <w:pPr>
        <w:ind w:right="43"/>
        <w:rPr>
          <w:rFonts w:ascii="Arial Narrow" w:hAnsi="Arial Narrow"/>
          <w:sz w:val="24"/>
          <w:szCs w:val="24"/>
        </w:rPr>
      </w:pPr>
    </w:p>
    <w:p w14:paraId="18CEE83D" w14:textId="77777777" w:rsidR="005106F7" w:rsidRPr="002037CB" w:rsidRDefault="005106F7" w:rsidP="003B1E90">
      <w:pPr>
        <w:ind w:right="43"/>
        <w:rPr>
          <w:rFonts w:ascii="Arial Narrow" w:hAnsi="Arial Narrow"/>
          <w:sz w:val="24"/>
          <w:szCs w:val="24"/>
        </w:rPr>
      </w:pPr>
    </w:p>
    <w:tbl>
      <w:tblPr>
        <w:tblW w:w="9356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339"/>
        <w:gridCol w:w="2339"/>
        <w:gridCol w:w="2339"/>
        <w:gridCol w:w="2339"/>
      </w:tblGrid>
      <w:tr w:rsidR="00E64E76" w:rsidRPr="002037CB" w14:paraId="2625AB76" w14:textId="77777777" w:rsidTr="009933AC">
        <w:tc>
          <w:tcPr>
            <w:tcW w:w="2339" w:type="dxa"/>
          </w:tcPr>
          <w:p w14:paraId="58FA55E3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Váš list číslo/zo dňa</w:t>
            </w:r>
          </w:p>
        </w:tc>
        <w:tc>
          <w:tcPr>
            <w:tcW w:w="2339" w:type="dxa"/>
          </w:tcPr>
          <w:p w14:paraId="16BDDE1A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Naše číslo</w:t>
            </w:r>
          </w:p>
        </w:tc>
        <w:tc>
          <w:tcPr>
            <w:tcW w:w="2339" w:type="dxa"/>
          </w:tcPr>
          <w:p w14:paraId="0CFE4FDC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Vybavuje/linka</w:t>
            </w:r>
          </w:p>
        </w:tc>
        <w:tc>
          <w:tcPr>
            <w:tcW w:w="2339" w:type="dxa"/>
          </w:tcPr>
          <w:p w14:paraId="134A582E" w14:textId="77777777" w:rsidR="00E64E76" w:rsidRPr="002037CB" w:rsidRDefault="00521EAB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Bratislava</w:t>
            </w:r>
          </w:p>
        </w:tc>
      </w:tr>
      <w:tr w:rsidR="00E64E76" w:rsidRPr="002037CB" w14:paraId="0EA684CE" w14:textId="77777777" w:rsidTr="00C9189E">
        <w:tc>
          <w:tcPr>
            <w:tcW w:w="2339" w:type="dxa"/>
            <w:shd w:val="clear" w:color="auto" w:fill="auto"/>
          </w:tcPr>
          <w:p w14:paraId="0E2FA40A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  <w:p w14:paraId="54B4C2C3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</w:tc>
        <w:tc>
          <w:tcPr>
            <w:tcW w:w="2339" w:type="dxa"/>
            <w:shd w:val="clear" w:color="auto" w:fill="auto"/>
          </w:tcPr>
          <w:p w14:paraId="6CB49033" w14:textId="62546E2C" w:rsidR="00E64E76" w:rsidRPr="007F5797" w:rsidRDefault="00200224" w:rsidP="00575487">
            <w:pPr>
              <w:jc w:val="center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SVO-RVO2-2024/</w:t>
            </w:r>
            <w:r w:rsidR="00575487">
              <w:rPr>
                <w:rFonts w:ascii="Arial Narrow" w:hAnsi="Arial Narrow"/>
                <w:sz w:val="18"/>
              </w:rPr>
              <w:t>000355-017</w:t>
            </w:r>
          </w:p>
        </w:tc>
        <w:tc>
          <w:tcPr>
            <w:tcW w:w="2339" w:type="dxa"/>
            <w:shd w:val="clear" w:color="auto" w:fill="auto"/>
          </w:tcPr>
          <w:p w14:paraId="1516554F" w14:textId="55D976B9" w:rsidR="005106F7" w:rsidRPr="007F5797" w:rsidRDefault="00200224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Mgr. Petronela Pitoňáková/ petronela.pitonakova@minv.sk</w:t>
            </w:r>
          </w:p>
        </w:tc>
        <w:tc>
          <w:tcPr>
            <w:tcW w:w="2339" w:type="dxa"/>
            <w:shd w:val="clear" w:color="auto" w:fill="auto"/>
          </w:tcPr>
          <w:p w14:paraId="14D37119" w14:textId="1F987830" w:rsidR="00E64E76" w:rsidRPr="007F7696" w:rsidRDefault="00200224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19.08. 2024</w:t>
            </w:r>
          </w:p>
        </w:tc>
      </w:tr>
    </w:tbl>
    <w:p w14:paraId="25419992" w14:textId="54B02208" w:rsidR="008A29B3" w:rsidRDefault="008A29B3" w:rsidP="003B1E90">
      <w:pPr>
        <w:tabs>
          <w:tab w:val="left" w:pos="432"/>
          <w:tab w:val="left" w:pos="720"/>
          <w:tab w:val="left" w:pos="864"/>
        </w:tabs>
        <w:rPr>
          <w:rFonts w:ascii="Arial Narrow" w:hAnsi="Arial Narrow"/>
          <w:b/>
          <w:sz w:val="22"/>
          <w:szCs w:val="22"/>
        </w:rPr>
      </w:pPr>
    </w:p>
    <w:p w14:paraId="173A07C1" w14:textId="77777777" w:rsidR="005106F7" w:rsidRDefault="005106F7" w:rsidP="005106F7">
      <w:pPr>
        <w:pStyle w:val="Default"/>
      </w:pPr>
    </w:p>
    <w:p w14:paraId="284839E0" w14:textId="50F0994C" w:rsidR="005106F7" w:rsidRPr="000740F8" w:rsidRDefault="005106F7" w:rsidP="005106F7">
      <w:pPr>
        <w:pStyle w:val="Default"/>
        <w:rPr>
          <w:rFonts w:ascii="Arial Narrow" w:hAnsi="Arial Narrow"/>
          <w:b/>
          <w:bCs/>
        </w:rPr>
      </w:pPr>
      <w:r w:rsidRPr="000740F8">
        <w:rPr>
          <w:rFonts w:ascii="Arial Narrow" w:hAnsi="Arial Narrow"/>
          <w:b/>
          <w:bCs/>
        </w:rPr>
        <w:t xml:space="preserve">VEC: Informácia o aktualizácií súťažných podkladov – Príloha č. 4 Podmienky účasti  </w:t>
      </w:r>
    </w:p>
    <w:p w14:paraId="17AB7CC3" w14:textId="313647E7" w:rsidR="005106F7" w:rsidRPr="000740F8" w:rsidRDefault="005106F7" w:rsidP="005106F7">
      <w:pPr>
        <w:pStyle w:val="Default"/>
        <w:rPr>
          <w:rFonts w:ascii="Arial Narrow" w:hAnsi="Arial Narrow"/>
        </w:rPr>
      </w:pPr>
    </w:p>
    <w:p w14:paraId="2CE0B614" w14:textId="7C527D57" w:rsidR="005106F7" w:rsidRPr="000740F8" w:rsidRDefault="005106F7" w:rsidP="005106F7">
      <w:pPr>
        <w:pStyle w:val="Default"/>
        <w:jc w:val="both"/>
        <w:rPr>
          <w:rFonts w:ascii="Arial Narrow" w:hAnsi="Arial Narrow"/>
        </w:rPr>
      </w:pPr>
      <w:r w:rsidRPr="00200224">
        <w:rPr>
          <w:rFonts w:ascii="Arial Narrow" w:hAnsi="Arial Narrow"/>
        </w:rPr>
        <w:t xml:space="preserve">Verejný obstarávateľ informuje záujemcov o zaradenie do Dynamického nákupného systému </w:t>
      </w:r>
      <w:r w:rsidRPr="00200224">
        <w:rPr>
          <w:rFonts w:ascii="Arial Narrow" w:hAnsi="Arial Narrow"/>
          <w:b/>
          <w:bCs/>
        </w:rPr>
        <w:t>„</w:t>
      </w:r>
      <w:r w:rsidR="00575487">
        <w:rPr>
          <w:rFonts w:ascii="Arial Narrow" w:hAnsi="Arial Narrow"/>
          <w:b/>
          <w:bCs/>
        </w:rPr>
        <w:t xml:space="preserve">Nákup smetných košov, prepraviek a nádob a ich </w:t>
      </w:r>
      <w:proofErr w:type="spellStart"/>
      <w:r w:rsidR="00575487">
        <w:rPr>
          <w:rFonts w:ascii="Arial Narrow" w:hAnsi="Arial Narrow"/>
          <w:b/>
          <w:bCs/>
        </w:rPr>
        <w:t>súčasti_DNS</w:t>
      </w:r>
      <w:proofErr w:type="spellEnd"/>
      <w:r w:rsidRPr="00200224">
        <w:rPr>
          <w:rFonts w:ascii="Arial Narrow" w:hAnsi="Arial Narrow"/>
          <w:b/>
          <w:bCs/>
        </w:rPr>
        <w:t>“</w:t>
      </w:r>
      <w:r w:rsidRPr="00200224">
        <w:rPr>
          <w:rFonts w:ascii="Arial Narrow" w:hAnsi="Arial Narrow"/>
        </w:rPr>
        <w:t xml:space="preserve">, uverejnenom v Úradnom vestníku EÚ </w:t>
      </w:r>
      <w:r w:rsidR="00200224" w:rsidRPr="00200224">
        <w:rPr>
          <w:rFonts w:ascii="Arial Narrow" w:hAnsi="Arial Narrow"/>
        </w:rPr>
        <w:t xml:space="preserve">2023/S </w:t>
      </w:r>
      <w:r w:rsidR="00575487">
        <w:rPr>
          <w:rFonts w:ascii="Arial Narrow" w:hAnsi="Arial Narrow"/>
        </w:rPr>
        <w:t>089-271620</w:t>
      </w:r>
      <w:r w:rsidR="00200224" w:rsidRPr="00200224">
        <w:rPr>
          <w:rFonts w:ascii="Arial Narrow" w:hAnsi="Arial Narrow"/>
        </w:rPr>
        <w:t xml:space="preserve"> </w:t>
      </w:r>
      <w:r w:rsidRPr="00200224">
        <w:rPr>
          <w:rFonts w:ascii="Arial Narrow" w:hAnsi="Arial Narrow"/>
        </w:rPr>
        <w:t xml:space="preserve">zo dňa </w:t>
      </w:r>
      <w:r w:rsidR="00575487">
        <w:rPr>
          <w:rFonts w:ascii="Arial Narrow" w:hAnsi="Arial Narrow"/>
        </w:rPr>
        <w:t>08.05. 2023</w:t>
      </w:r>
      <w:r w:rsidR="00200224" w:rsidRPr="00200224">
        <w:rPr>
          <w:rFonts w:ascii="Arial Narrow" w:hAnsi="Arial Narrow"/>
        </w:rPr>
        <w:t xml:space="preserve"> </w:t>
      </w:r>
      <w:r w:rsidRPr="00200224">
        <w:rPr>
          <w:rFonts w:ascii="Arial Narrow" w:hAnsi="Arial Narrow"/>
        </w:rPr>
        <w:t xml:space="preserve">a vo Vestníku verejného obstarávania </w:t>
      </w:r>
      <w:bookmarkStart w:id="0" w:name="_GoBack"/>
      <w:r w:rsidRPr="00200224">
        <w:rPr>
          <w:rFonts w:ascii="Arial Narrow" w:hAnsi="Arial Narrow"/>
        </w:rPr>
        <w:t xml:space="preserve">č. </w:t>
      </w:r>
      <w:r w:rsidR="00575487">
        <w:rPr>
          <w:rFonts w:ascii="Arial Narrow" w:hAnsi="Arial Narrow"/>
        </w:rPr>
        <w:t>90</w:t>
      </w:r>
      <w:r w:rsidR="00200224" w:rsidRPr="00200224">
        <w:rPr>
          <w:rFonts w:ascii="Arial Narrow" w:hAnsi="Arial Narrow"/>
        </w:rPr>
        <w:t>/2023</w:t>
      </w:r>
      <w:r w:rsidRPr="00200224">
        <w:rPr>
          <w:rFonts w:ascii="Arial Narrow" w:hAnsi="Arial Narrow"/>
        </w:rPr>
        <w:t xml:space="preserve"> pod zn. </w:t>
      </w:r>
      <w:r w:rsidR="00575487">
        <w:rPr>
          <w:rFonts w:ascii="Arial Narrow" w:hAnsi="Arial Narrow"/>
        </w:rPr>
        <w:t>17079</w:t>
      </w:r>
      <w:r w:rsidR="00200224" w:rsidRPr="00200224">
        <w:rPr>
          <w:rFonts w:ascii="Arial Narrow" w:hAnsi="Arial Narrow"/>
        </w:rPr>
        <w:t xml:space="preserve">-MUT </w:t>
      </w:r>
      <w:r w:rsidRPr="00200224">
        <w:rPr>
          <w:rFonts w:ascii="Arial Narrow" w:hAnsi="Arial Narrow"/>
        </w:rPr>
        <w:t xml:space="preserve">zo dňa </w:t>
      </w:r>
      <w:r w:rsidR="00575487">
        <w:rPr>
          <w:rFonts w:ascii="Arial Narrow" w:hAnsi="Arial Narrow"/>
        </w:rPr>
        <w:t>09.05. 2023</w:t>
      </w:r>
      <w:r w:rsidRPr="00200224">
        <w:rPr>
          <w:rFonts w:ascii="Arial Narrow" w:hAnsi="Arial Narrow"/>
        </w:rPr>
        <w:t xml:space="preserve"> (ďalej len „DNS“), </w:t>
      </w:r>
      <w:bookmarkEnd w:id="0"/>
      <w:r w:rsidRPr="00200224">
        <w:rPr>
          <w:rFonts w:ascii="Arial Narrow" w:hAnsi="Arial Narrow"/>
        </w:rPr>
        <w:t xml:space="preserve">že z dôvodu novely zákona č. 343/2015 </w:t>
      </w:r>
      <w:proofErr w:type="spellStart"/>
      <w:r w:rsidRPr="00200224">
        <w:rPr>
          <w:rFonts w:ascii="Arial Narrow" w:hAnsi="Arial Narrow"/>
        </w:rPr>
        <w:t>Z.z</w:t>
      </w:r>
      <w:proofErr w:type="spellEnd"/>
      <w:r w:rsidRPr="00200224">
        <w:rPr>
          <w:rFonts w:ascii="Arial Narrow" w:hAnsi="Arial Narrow"/>
        </w:rPr>
        <w:t>. o verejnom obstarávaní s účinnosťou od 1.8.2024 a v súlade s dokumentom zverejneným</w:t>
      </w:r>
      <w:r w:rsidRPr="000740F8">
        <w:rPr>
          <w:rFonts w:ascii="Arial Narrow" w:hAnsi="Arial Narrow"/>
        </w:rPr>
        <w:t xml:space="preserve"> Úradom pre verejné obstarávanie „Zmeny vyplývajúce z novely zákona o v</w:t>
      </w:r>
      <w:r w:rsidR="00FF3D76">
        <w:rPr>
          <w:rFonts w:ascii="Arial Narrow" w:hAnsi="Arial Narrow"/>
        </w:rPr>
        <w:t>e</w:t>
      </w:r>
      <w:r w:rsidRPr="000740F8">
        <w:rPr>
          <w:rFonts w:ascii="Arial Narrow" w:hAnsi="Arial Narrow"/>
        </w:rPr>
        <w:t>rejnom obstarávaní účinnej od 1. augusta 2024 a dynamické nákupné systémy“ verejný obstarávateľ vykonal aktualizáciu prílohy č. 4 Podmienky účasti.</w:t>
      </w:r>
    </w:p>
    <w:p w14:paraId="12D2D914" w14:textId="3DDE8BA3" w:rsidR="005106F7" w:rsidRPr="000740F8" w:rsidRDefault="005106F7" w:rsidP="005106F7">
      <w:pPr>
        <w:pStyle w:val="Default"/>
        <w:jc w:val="both"/>
        <w:rPr>
          <w:rFonts w:ascii="Arial Narrow" w:hAnsi="Arial Narrow"/>
        </w:rPr>
      </w:pPr>
    </w:p>
    <w:p w14:paraId="1D9FCEF9" w14:textId="680FE668" w:rsidR="005106F7" w:rsidRPr="000740F8" w:rsidRDefault="005106F7" w:rsidP="005106F7">
      <w:pPr>
        <w:pStyle w:val="Default"/>
        <w:jc w:val="both"/>
        <w:rPr>
          <w:rFonts w:ascii="Arial Narrow" w:hAnsi="Arial Narrow"/>
        </w:rPr>
      </w:pPr>
      <w:r w:rsidRPr="000740F8">
        <w:rPr>
          <w:rFonts w:ascii="Arial Narrow" w:hAnsi="Arial Narrow"/>
        </w:rPr>
        <w:t xml:space="preserve">Aktualizovanú prílohu č. 4 zverejňuje verejný obstarávateľ </w:t>
      </w:r>
      <w:r w:rsidR="000740F8" w:rsidRPr="000740F8">
        <w:rPr>
          <w:rFonts w:ascii="Arial Narrow" w:hAnsi="Arial Narrow"/>
        </w:rPr>
        <w:t>v systéme JOSEPHINE.</w:t>
      </w:r>
    </w:p>
    <w:p w14:paraId="36E9B793" w14:textId="77777777" w:rsidR="005106F7" w:rsidRDefault="005106F7" w:rsidP="005106F7">
      <w:pPr>
        <w:pStyle w:val="Default"/>
        <w:jc w:val="both"/>
        <w:rPr>
          <w:rFonts w:ascii="Arial Narrow" w:hAnsi="Arial Narrow"/>
        </w:rPr>
      </w:pPr>
    </w:p>
    <w:sectPr w:rsidR="005106F7" w:rsidSect="00C37B18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820" w:right="1134" w:bottom="1418" w:left="1418" w:header="567" w:footer="397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3917B9" w14:textId="77777777" w:rsidR="0013479E" w:rsidRDefault="0013479E">
      <w:r>
        <w:separator/>
      </w:r>
    </w:p>
  </w:endnote>
  <w:endnote w:type="continuationSeparator" w:id="0">
    <w:p w14:paraId="4BCCCAA6" w14:textId="77777777" w:rsidR="0013479E" w:rsidRDefault="00134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0C48B4" w14:textId="77777777" w:rsidR="003C2CF3" w:rsidRDefault="003C2CF3" w:rsidP="003A45CD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14E0B6B" w14:textId="77777777" w:rsidR="003C2CF3" w:rsidRDefault="003C2CF3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F7B596" w14:textId="037F4289" w:rsidR="003C2CF3" w:rsidRPr="004720F9" w:rsidRDefault="003C2CF3">
    <w:pPr>
      <w:pStyle w:val="Pta"/>
      <w:jc w:val="center"/>
      <w:rPr>
        <w:rFonts w:ascii="Arial Narrow" w:hAnsi="Arial Narrow"/>
        <w:szCs w:val="24"/>
      </w:rPr>
    </w:pPr>
    <w:r w:rsidRPr="004720F9">
      <w:rPr>
        <w:rFonts w:ascii="Arial Narrow" w:hAnsi="Arial Narrow"/>
        <w:szCs w:val="24"/>
      </w:rPr>
      <w:fldChar w:fldCharType="begin"/>
    </w:r>
    <w:r w:rsidRPr="004720F9">
      <w:rPr>
        <w:rFonts w:ascii="Arial Narrow" w:hAnsi="Arial Narrow"/>
        <w:szCs w:val="24"/>
      </w:rPr>
      <w:instrText>PAGE   \* MERGEFORMAT</w:instrText>
    </w:r>
    <w:r w:rsidRPr="004720F9">
      <w:rPr>
        <w:rFonts w:ascii="Arial Narrow" w:hAnsi="Arial Narrow"/>
        <w:szCs w:val="24"/>
      </w:rPr>
      <w:fldChar w:fldCharType="separate"/>
    </w:r>
    <w:r w:rsidR="003B1E90">
      <w:rPr>
        <w:rFonts w:ascii="Arial Narrow" w:hAnsi="Arial Narrow"/>
        <w:noProof/>
        <w:szCs w:val="24"/>
      </w:rPr>
      <w:t>2</w:t>
    </w:r>
    <w:r w:rsidRPr="004720F9">
      <w:rPr>
        <w:rFonts w:ascii="Arial Narrow" w:hAnsi="Arial Narrow"/>
        <w:szCs w:val="24"/>
      </w:rPr>
      <w:fldChar w:fldCharType="end"/>
    </w:r>
  </w:p>
  <w:p w14:paraId="66FDF30D" w14:textId="77777777" w:rsidR="003C2CF3" w:rsidRDefault="003C2CF3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56" w:type="dxa"/>
      <w:tblInd w:w="7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984"/>
      <w:gridCol w:w="1774"/>
      <w:gridCol w:w="2195"/>
      <w:gridCol w:w="1985"/>
      <w:gridCol w:w="1418"/>
    </w:tblGrid>
    <w:tr w:rsidR="003C2CF3" w:rsidRPr="008370F5" w14:paraId="3C7A2224" w14:textId="77777777" w:rsidTr="00200224">
      <w:trPr>
        <w:trHeight w:val="255"/>
      </w:trPr>
      <w:tc>
        <w:tcPr>
          <w:tcW w:w="1984" w:type="dxa"/>
          <w:tcBorders>
            <w:top w:val="single" w:sz="4" w:space="0" w:color="auto"/>
          </w:tcBorders>
          <w:vAlign w:val="center"/>
        </w:tcPr>
        <w:p w14:paraId="1C2B3DBA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Telefón</w:t>
          </w:r>
        </w:p>
      </w:tc>
      <w:tc>
        <w:tcPr>
          <w:tcW w:w="1774" w:type="dxa"/>
          <w:tcBorders>
            <w:top w:val="single" w:sz="4" w:space="0" w:color="auto"/>
          </w:tcBorders>
          <w:vAlign w:val="center"/>
        </w:tcPr>
        <w:p w14:paraId="41EBB71A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Fax</w:t>
          </w:r>
        </w:p>
      </w:tc>
      <w:tc>
        <w:tcPr>
          <w:tcW w:w="2195" w:type="dxa"/>
          <w:tcBorders>
            <w:top w:val="single" w:sz="4" w:space="0" w:color="auto"/>
          </w:tcBorders>
          <w:vAlign w:val="center"/>
        </w:tcPr>
        <w:p w14:paraId="0ADC3292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E-mail</w:t>
          </w:r>
        </w:p>
      </w:tc>
      <w:tc>
        <w:tcPr>
          <w:tcW w:w="1985" w:type="dxa"/>
          <w:tcBorders>
            <w:top w:val="single" w:sz="4" w:space="0" w:color="auto"/>
          </w:tcBorders>
          <w:vAlign w:val="center"/>
        </w:tcPr>
        <w:p w14:paraId="3C8CC183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nternet</w:t>
          </w:r>
        </w:p>
      </w:tc>
      <w:tc>
        <w:tcPr>
          <w:tcW w:w="1418" w:type="dxa"/>
          <w:tcBorders>
            <w:top w:val="single" w:sz="4" w:space="0" w:color="auto"/>
          </w:tcBorders>
          <w:vAlign w:val="center"/>
        </w:tcPr>
        <w:p w14:paraId="7EE89A73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ČO</w:t>
          </w:r>
        </w:p>
      </w:tc>
    </w:tr>
    <w:tr w:rsidR="003C2CF3" w:rsidRPr="008370F5" w14:paraId="121C2043" w14:textId="77777777" w:rsidTr="00200224">
      <w:trPr>
        <w:trHeight w:val="255"/>
      </w:trPr>
      <w:tc>
        <w:tcPr>
          <w:tcW w:w="1984" w:type="dxa"/>
          <w:shd w:val="clear" w:color="auto" w:fill="auto"/>
        </w:tcPr>
        <w:p w14:paraId="347C9C5D" w14:textId="272FF1D9" w:rsidR="003C2CF3" w:rsidRPr="008370F5" w:rsidRDefault="00200224" w:rsidP="00885938">
          <w:pPr>
            <w:pStyle w:val="Pta"/>
            <w:rPr>
              <w:sz w:val="16"/>
              <w:szCs w:val="16"/>
            </w:rPr>
          </w:pPr>
          <w:r>
            <w:rPr>
              <w:sz w:val="16"/>
              <w:szCs w:val="16"/>
            </w:rPr>
            <w:t>00421 2 509 444 27</w:t>
          </w:r>
        </w:p>
      </w:tc>
      <w:tc>
        <w:tcPr>
          <w:tcW w:w="1774" w:type="dxa"/>
          <w:shd w:val="clear" w:color="auto" w:fill="auto"/>
        </w:tcPr>
        <w:p w14:paraId="2B877B18" w14:textId="1BAD9373" w:rsidR="003C2CF3" w:rsidRPr="008370F5" w:rsidRDefault="003C2CF3" w:rsidP="00885938">
          <w:pPr>
            <w:pStyle w:val="Pta"/>
            <w:rPr>
              <w:sz w:val="16"/>
              <w:szCs w:val="16"/>
            </w:rPr>
          </w:pPr>
        </w:p>
      </w:tc>
      <w:tc>
        <w:tcPr>
          <w:tcW w:w="2195" w:type="dxa"/>
          <w:shd w:val="clear" w:color="auto" w:fill="auto"/>
        </w:tcPr>
        <w:p w14:paraId="078A235C" w14:textId="70192A71" w:rsidR="003C2CF3" w:rsidRPr="0029068C" w:rsidRDefault="00200224" w:rsidP="004C5B32">
          <w:pPr>
            <w:pStyle w:val="Pta"/>
            <w:rPr>
              <w:sz w:val="16"/>
              <w:szCs w:val="16"/>
            </w:rPr>
          </w:pPr>
          <w:r>
            <w:rPr>
              <w:sz w:val="16"/>
              <w:szCs w:val="16"/>
            </w:rPr>
            <w:t>petronela.pitonakova@minv.sk</w:t>
          </w:r>
        </w:p>
      </w:tc>
      <w:tc>
        <w:tcPr>
          <w:tcW w:w="1985" w:type="dxa"/>
          <w:shd w:val="clear" w:color="auto" w:fill="auto"/>
        </w:tcPr>
        <w:p w14:paraId="597B3984" w14:textId="77777777" w:rsidR="003C2CF3" w:rsidRPr="0029068C" w:rsidRDefault="0013479E" w:rsidP="004C5B32">
          <w:pPr>
            <w:pStyle w:val="Pta"/>
            <w:rPr>
              <w:sz w:val="16"/>
              <w:szCs w:val="16"/>
            </w:rPr>
          </w:pPr>
          <w:hyperlink r:id="rId1" w:history="1">
            <w:r w:rsidR="003C2CF3" w:rsidRPr="0029068C">
              <w:rPr>
                <w:rStyle w:val="Hypertextovprepojenie"/>
                <w:color w:val="auto"/>
                <w:sz w:val="16"/>
                <w:szCs w:val="16"/>
              </w:rPr>
              <w:t>www.minv.sk</w:t>
            </w:r>
          </w:hyperlink>
        </w:p>
      </w:tc>
      <w:tc>
        <w:tcPr>
          <w:tcW w:w="1418" w:type="dxa"/>
          <w:shd w:val="clear" w:color="auto" w:fill="auto"/>
        </w:tcPr>
        <w:p w14:paraId="675A6686" w14:textId="77777777" w:rsidR="003C2CF3" w:rsidRPr="008370F5" w:rsidRDefault="003C2CF3" w:rsidP="004C5B32">
          <w:pPr>
            <w:pStyle w:val="Pta"/>
            <w:rPr>
              <w:sz w:val="16"/>
              <w:szCs w:val="16"/>
            </w:rPr>
          </w:pPr>
          <w:r w:rsidRPr="008370F5">
            <w:rPr>
              <w:iCs/>
              <w:sz w:val="16"/>
              <w:szCs w:val="16"/>
            </w:rPr>
            <w:t>00151866</w:t>
          </w:r>
        </w:p>
      </w:tc>
    </w:tr>
  </w:tbl>
  <w:p w14:paraId="5C0E6E4C" w14:textId="77777777" w:rsidR="003C2CF3" w:rsidRDefault="003C2CF3" w:rsidP="0084698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E3518D" w14:textId="77777777" w:rsidR="0013479E" w:rsidRDefault="0013479E">
      <w:r>
        <w:separator/>
      </w:r>
    </w:p>
  </w:footnote>
  <w:footnote w:type="continuationSeparator" w:id="0">
    <w:p w14:paraId="136C42E8" w14:textId="77777777" w:rsidR="0013479E" w:rsidRDefault="001347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0B4B1C" w14:textId="77777777" w:rsidR="003C2CF3" w:rsidRDefault="003C2CF3" w:rsidP="003A45CD">
    <w:pPr>
      <w:pStyle w:val="Hlavik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104D398E" w14:textId="77777777" w:rsidR="003C2CF3" w:rsidRDefault="003C2CF3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A7D0AC" w14:textId="77777777" w:rsidR="003C2CF3" w:rsidRPr="005241C4" w:rsidRDefault="003C2CF3" w:rsidP="005241C4">
    <w:pPr>
      <w:pStyle w:val="Hlavika"/>
      <w:rPr>
        <w:szCs w:val="2"/>
      </w:rPr>
    </w:pPr>
    <w:r w:rsidRPr="00F23C71">
      <w:rPr>
        <w:bCs/>
        <w:noProof/>
        <w:sz w:val="24"/>
        <w:szCs w:val="24"/>
      </w:rPr>
      <w:drawing>
        <wp:inline distT="0" distB="0" distL="0" distR="0" wp14:anchorId="7C7CBD18" wp14:editId="586F4EE2">
          <wp:extent cx="5947410" cy="659765"/>
          <wp:effectExtent l="0" t="0" r="0" b="6985"/>
          <wp:docPr id="8" name="Obrázok 8" descr="MV SR 15 165 mm 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V SR 15 165 mm C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7410" cy="659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Num2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57B8B"/>
    <w:multiLevelType w:val="hybridMultilevel"/>
    <w:tmpl w:val="80780846"/>
    <w:lvl w:ilvl="0" w:tplc="041B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2C10DA"/>
    <w:multiLevelType w:val="hybridMultilevel"/>
    <w:tmpl w:val="5C160AA2"/>
    <w:lvl w:ilvl="0" w:tplc="4536945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666CCF"/>
    <w:multiLevelType w:val="hybridMultilevel"/>
    <w:tmpl w:val="2F1A6AEC"/>
    <w:lvl w:ilvl="0" w:tplc="041B0015">
      <w:start w:val="1"/>
      <w:numFmt w:val="upperLetter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7F4849"/>
    <w:multiLevelType w:val="multilevel"/>
    <w:tmpl w:val="98BE2594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4"/>
      </w:rPr>
    </w:lvl>
    <w:lvl w:ilvl="1">
      <w:start w:val="1"/>
      <w:numFmt w:val="decimal"/>
      <w:lvlText w:val="%1.%2."/>
      <w:lvlJc w:val="left"/>
      <w:pPr>
        <w:ind w:left="1000" w:hanging="432"/>
      </w:pPr>
      <w:rPr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8" w15:restartNumberingAfterBreak="0">
    <w:nsid w:val="0C750E73"/>
    <w:multiLevelType w:val="hybridMultilevel"/>
    <w:tmpl w:val="F57C5FAC"/>
    <w:lvl w:ilvl="0" w:tplc="D32825A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0CB39A0"/>
    <w:multiLevelType w:val="multilevel"/>
    <w:tmpl w:val="F4CAB0E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21062E75"/>
    <w:multiLevelType w:val="hybridMultilevel"/>
    <w:tmpl w:val="497A1B22"/>
    <w:lvl w:ilvl="0" w:tplc="452AD18C">
      <w:start w:val="1"/>
      <w:numFmt w:val="decimal"/>
      <w:lvlText w:val="%1."/>
      <w:lvlJc w:val="left"/>
      <w:pPr>
        <w:ind w:left="644" w:hanging="360"/>
      </w:pPr>
      <w:rPr>
        <w:rFonts w:ascii="Calibri" w:hAnsi="Calibri" w:cs="Times New Roman" w:hint="default"/>
        <w:b w:val="0"/>
        <w:bCs w:val="0"/>
        <w:color w:val="000000"/>
        <w:sz w:val="22"/>
      </w:rPr>
    </w:lvl>
    <w:lvl w:ilvl="1" w:tplc="041B0019">
      <w:start w:val="1"/>
      <w:numFmt w:val="lowerLetter"/>
      <w:lvlText w:val="%2."/>
      <w:lvlJc w:val="left"/>
      <w:pPr>
        <w:ind w:left="1364" w:hanging="360"/>
      </w:pPr>
    </w:lvl>
    <w:lvl w:ilvl="2" w:tplc="041B001B">
      <w:start w:val="1"/>
      <w:numFmt w:val="lowerRoman"/>
      <w:lvlText w:val="%3."/>
      <w:lvlJc w:val="right"/>
      <w:pPr>
        <w:ind w:left="2084" w:hanging="180"/>
      </w:pPr>
    </w:lvl>
    <w:lvl w:ilvl="3" w:tplc="041B000F">
      <w:start w:val="1"/>
      <w:numFmt w:val="decimal"/>
      <w:lvlText w:val="%4."/>
      <w:lvlJc w:val="left"/>
      <w:pPr>
        <w:ind w:left="2804" w:hanging="360"/>
      </w:pPr>
    </w:lvl>
    <w:lvl w:ilvl="4" w:tplc="041B0019">
      <w:start w:val="1"/>
      <w:numFmt w:val="lowerLetter"/>
      <w:lvlText w:val="%5."/>
      <w:lvlJc w:val="left"/>
      <w:pPr>
        <w:ind w:left="3524" w:hanging="360"/>
      </w:pPr>
    </w:lvl>
    <w:lvl w:ilvl="5" w:tplc="041B001B">
      <w:start w:val="1"/>
      <w:numFmt w:val="lowerRoman"/>
      <w:lvlText w:val="%6."/>
      <w:lvlJc w:val="right"/>
      <w:pPr>
        <w:ind w:left="4244" w:hanging="180"/>
      </w:pPr>
    </w:lvl>
    <w:lvl w:ilvl="6" w:tplc="041B000F">
      <w:start w:val="1"/>
      <w:numFmt w:val="decimal"/>
      <w:lvlText w:val="%7."/>
      <w:lvlJc w:val="left"/>
      <w:pPr>
        <w:ind w:left="4964" w:hanging="360"/>
      </w:pPr>
    </w:lvl>
    <w:lvl w:ilvl="7" w:tplc="041B0019">
      <w:start w:val="1"/>
      <w:numFmt w:val="lowerLetter"/>
      <w:lvlText w:val="%8."/>
      <w:lvlJc w:val="left"/>
      <w:pPr>
        <w:ind w:left="5684" w:hanging="360"/>
      </w:pPr>
    </w:lvl>
    <w:lvl w:ilvl="8" w:tplc="041B001B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3A93CDB"/>
    <w:multiLevelType w:val="hybridMultilevel"/>
    <w:tmpl w:val="82F2269C"/>
    <w:lvl w:ilvl="0" w:tplc="8A28CC0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17614B"/>
    <w:multiLevelType w:val="hybridMultilevel"/>
    <w:tmpl w:val="E29C3ED6"/>
    <w:lvl w:ilvl="0" w:tplc="18E43B2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5B719A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1332E56"/>
    <w:multiLevelType w:val="hybridMultilevel"/>
    <w:tmpl w:val="B0CE86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404699"/>
    <w:multiLevelType w:val="hybridMultilevel"/>
    <w:tmpl w:val="588C758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5E2E4A"/>
    <w:multiLevelType w:val="hybridMultilevel"/>
    <w:tmpl w:val="272656B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ED6BC7"/>
    <w:multiLevelType w:val="hybridMultilevel"/>
    <w:tmpl w:val="BEE86ED0"/>
    <w:lvl w:ilvl="0" w:tplc="C54EBA6E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  <w:b/>
        <w:sz w:val="20"/>
        <w:u w:val="single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7570C5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50AC2CCE"/>
    <w:multiLevelType w:val="hybridMultilevel"/>
    <w:tmpl w:val="52D64CB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2" w15:restartNumberingAfterBreak="0">
    <w:nsid w:val="62AE0513"/>
    <w:multiLevelType w:val="hybridMultilevel"/>
    <w:tmpl w:val="ADB6C8E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6EBC781C"/>
    <w:multiLevelType w:val="hybridMultilevel"/>
    <w:tmpl w:val="1AC209E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8E65344"/>
    <w:multiLevelType w:val="hybridMultilevel"/>
    <w:tmpl w:val="42EA845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"/>
  </w:num>
  <w:num w:numId="3">
    <w:abstractNumId w:val="26"/>
  </w:num>
  <w:num w:numId="4">
    <w:abstractNumId w:val="27"/>
  </w:num>
  <w:num w:numId="5">
    <w:abstractNumId w:val="2"/>
  </w:num>
  <w:num w:numId="6">
    <w:abstractNumId w:val="9"/>
  </w:num>
  <w:num w:numId="7">
    <w:abstractNumId w:val="23"/>
  </w:num>
  <w:num w:numId="8">
    <w:abstractNumId w:val="21"/>
  </w:num>
  <w:num w:numId="9">
    <w:abstractNumId w:val="5"/>
  </w:num>
  <w:num w:numId="10">
    <w:abstractNumId w:val="4"/>
  </w:num>
  <w:num w:numId="11">
    <w:abstractNumId w:val="13"/>
  </w:num>
  <w:num w:numId="12">
    <w:abstractNumId w:val="8"/>
  </w:num>
  <w:num w:numId="13">
    <w:abstractNumId w:val="15"/>
  </w:num>
  <w:num w:numId="14">
    <w:abstractNumId w:val="25"/>
  </w:num>
  <w:num w:numId="15">
    <w:abstractNumId w:val="20"/>
  </w:num>
  <w:num w:numId="16">
    <w:abstractNumId w:val="12"/>
  </w:num>
  <w:num w:numId="17">
    <w:abstractNumId w:val="17"/>
  </w:num>
  <w:num w:numId="18">
    <w:abstractNumId w:val="0"/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</w:num>
  <w:num w:numId="21">
    <w:abstractNumId w:val="10"/>
  </w:num>
  <w:num w:numId="22">
    <w:abstractNumId w:val="22"/>
  </w:num>
  <w:num w:numId="23">
    <w:abstractNumId w:val="16"/>
  </w:num>
  <w:num w:numId="24">
    <w:abstractNumId w:val="3"/>
  </w:num>
  <w:num w:numId="25">
    <w:abstractNumId w:val="18"/>
  </w:num>
  <w:num w:numId="26">
    <w:abstractNumId w:val="14"/>
  </w:num>
  <w:num w:numId="27">
    <w:abstractNumId w:val="19"/>
  </w:num>
  <w:num w:numId="28">
    <w:abstractNumId w:val="28"/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MbQwNzEwNTc0NzNU0lEKTi0uzszPAykwqwUAZkJWjCwAAAA="/>
    <w:docVar w:name="pageTemplate" w:val="X-P-1"/>
  </w:docVars>
  <w:rsids>
    <w:rsidRoot w:val="005C5E33"/>
    <w:rsid w:val="000067CB"/>
    <w:rsid w:val="00007A50"/>
    <w:rsid w:val="00013167"/>
    <w:rsid w:val="000131A2"/>
    <w:rsid w:val="00020A9D"/>
    <w:rsid w:val="000246EF"/>
    <w:rsid w:val="00025196"/>
    <w:rsid w:val="00025858"/>
    <w:rsid w:val="00025CA1"/>
    <w:rsid w:val="00030AB0"/>
    <w:rsid w:val="00033BF1"/>
    <w:rsid w:val="00036106"/>
    <w:rsid w:val="00042440"/>
    <w:rsid w:val="00047763"/>
    <w:rsid w:val="00054B3C"/>
    <w:rsid w:val="000572C5"/>
    <w:rsid w:val="0006445D"/>
    <w:rsid w:val="00066346"/>
    <w:rsid w:val="000663E1"/>
    <w:rsid w:val="000677CE"/>
    <w:rsid w:val="000740F8"/>
    <w:rsid w:val="00075B5E"/>
    <w:rsid w:val="00075ED4"/>
    <w:rsid w:val="00094CFE"/>
    <w:rsid w:val="0009573D"/>
    <w:rsid w:val="00096E42"/>
    <w:rsid w:val="000A2343"/>
    <w:rsid w:val="000B0917"/>
    <w:rsid w:val="000B1A02"/>
    <w:rsid w:val="000B52AE"/>
    <w:rsid w:val="000B7E53"/>
    <w:rsid w:val="000C343B"/>
    <w:rsid w:val="000F0C98"/>
    <w:rsid w:val="000F1AA9"/>
    <w:rsid w:val="000F522D"/>
    <w:rsid w:val="0010102E"/>
    <w:rsid w:val="00106834"/>
    <w:rsid w:val="00111270"/>
    <w:rsid w:val="00115052"/>
    <w:rsid w:val="00116AC6"/>
    <w:rsid w:val="00117396"/>
    <w:rsid w:val="00120A11"/>
    <w:rsid w:val="00120D8D"/>
    <w:rsid w:val="001258F4"/>
    <w:rsid w:val="00126365"/>
    <w:rsid w:val="00131C93"/>
    <w:rsid w:val="00133423"/>
    <w:rsid w:val="0013479E"/>
    <w:rsid w:val="00137541"/>
    <w:rsid w:val="001448CE"/>
    <w:rsid w:val="00144DAE"/>
    <w:rsid w:val="00147A35"/>
    <w:rsid w:val="001524FD"/>
    <w:rsid w:val="00152BE3"/>
    <w:rsid w:val="00154E76"/>
    <w:rsid w:val="00160935"/>
    <w:rsid w:val="001654DA"/>
    <w:rsid w:val="00166B67"/>
    <w:rsid w:val="001676E9"/>
    <w:rsid w:val="0017073F"/>
    <w:rsid w:val="001712B2"/>
    <w:rsid w:val="00173AF3"/>
    <w:rsid w:val="00173BF0"/>
    <w:rsid w:val="001754AF"/>
    <w:rsid w:val="0017654A"/>
    <w:rsid w:val="00177DBC"/>
    <w:rsid w:val="00180276"/>
    <w:rsid w:val="00180CB2"/>
    <w:rsid w:val="00181008"/>
    <w:rsid w:val="001812BF"/>
    <w:rsid w:val="00185788"/>
    <w:rsid w:val="00187447"/>
    <w:rsid w:val="0018779F"/>
    <w:rsid w:val="001906BB"/>
    <w:rsid w:val="00194BA1"/>
    <w:rsid w:val="00194C22"/>
    <w:rsid w:val="001A1D49"/>
    <w:rsid w:val="001A2139"/>
    <w:rsid w:val="001A512D"/>
    <w:rsid w:val="001A6D27"/>
    <w:rsid w:val="001B5223"/>
    <w:rsid w:val="001C1440"/>
    <w:rsid w:val="001C3A35"/>
    <w:rsid w:val="001C716C"/>
    <w:rsid w:val="001D0924"/>
    <w:rsid w:val="001D0D98"/>
    <w:rsid w:val="001E14AB"/>
    <w:rsid w:val="001F2444"/>
    <w:rsid w:val="001F3612"/>
    <w:rsid w:val="00200224"/>
    <w:rsid w:val="002022BC"/>
    <w:rsid w:val="002037CB"/>
    <w:rsid w:val="00205253"/>
    <w:rsid w:val="0021021E"/>
    <w:rsid w:val="00212C54"/>
    <w:rsid w:val="00212C60"/>
    <w:rsid w:val="00215C1F"/>
    <w:rsid w:val="002239FD"/>
    <w:rsid w:val="00224CA4"/>
    <w:rsid w:val="00224F8B"/>
    <w:rsid w:val="0023263B"/>
    <w:rsid w:val="00234AFE"/>
    <w:rsid w:val="002352AC"/>
    <w:rsid w:val="002353F3"/>
    <w:rsid w:val="00235CEB"/>
    <w:rsid w:val="002363E9"/>
    <w:rsid w:val="00247539"/>
    <w:rsid w:val="00255DD2"/>
    <w:rsid w:val="00260D53"/>
    <w:rsid w:val="00262003"/>
    <w:rsid w:val="002665BB"/>
    <w:rsid w:val="00267A79"/>
    <w:rsid w:val="00272DA8"/>
    <w:rsid w:val="0027487E"/>
    <w:rsid w:val="0027488D"/>
    <w:rsid w:val="00277556"/>
    <w:rsid w:val="00283A14"/>
    <w:rsid w:val="002859A1"/>
    <w:rsid w:val="00286074"/>
    <w:rsid w:val="00287AFF"/>
    <w:rsid w:val="0029068C"/>
    <w:rsid w:val="00295EF0"/>
    <w:rsid w:val="00296460"/>
    <w:rsid w:val="00296E3F"/>
    <w:rsid w:val="00297208"/>
    <w:rsid w:val="002A0255"/>
    <w:rsid w:val="002A090E"/>
    <w:rsid w:val="002B0F19"/>
    <w:rsid w:val="002B170E"/>
    <w:rsid w:val="002B7239"/>
    <w:rsid w:val="002B7BC4"/>
    <w:rsid w:val="002C20F9"/>
    <w:rsid w:val="002C4670"/>
    <w:rsid w:val="002C6F06"/>
    <w:rsid w:val="002C7624"/>
    <w:rsid w:val="002D0271"/>
    <w:rsid w:val="002D0A6C"/>
    <w:rsid w:val="002D571B"/>
    <w:rsid w:val="002D5A32"/>
    <w:rsid w:val="002D75C1"/>
    <w:rsid w:val="002E1E7D"/>
    <w:rsid w:val="002E73EC"/>
    <w:rsid w:val="002F4B59"/>
    <w:rsid w:val="002F5DF5"/>
    <w:rsid w:val="002F77C7"/>
    <w:rsid w:val="003010E7"/>
    <w:rsid w:val="00302925"/>
    <w:rsid w:val="00306EA3"/>
    <w:rsid w:val="00311985"/>
    <w:rsid w:val="0031414C"/>
    <w:rsid w:val="0031467C"/>
    <w:rsid w:val="003159CE"/>
    <w:rsid w:val="00316351"/>
    <w:rsid w:val="0032236A"/>
    <w:rsid w:val="003227EC"/>
    <w:rsid w:val="003248A8"/>
    <w:rsid w:val="003258E2"/>
    <w:rsid w:val="0033179D"/>
    <w:rsid w:val="00337E90"/>
    <w:rsid w:val="00342410"/>
    <w:rsid w:val="00344141"/>
    <w:rsid w:val="00356F25"/>
    <w:rsid w:val="0036475E"/>
    <w:rsid w:val="0036580A"/>
    <w:rsid w:val="00367F3C"/>
    <w:rsid w:val="00370932"/>
    <w:rsid w:val="00380B8F"/>
    <w:rsid w:val="00387947"/>
    <w:rsid w:val="00390320"/>
    <w:rsid w:val="00390C77"/>
    <w:rsid w:val="003924AC"/>
    <w:rsid w:val="003924EE"/>
    <w:rsid w:val="00393D13"/>
    <w:rsid w:val="003952DA"/>
    <w:rsid w:val="003971D6"/>
    <w:rsid w:val="00397BD0"/>
    <w:rsid w:val="003A1166"/>
    <w:rsid w:val="003A21A2"/>
    <w:rsid w:val="003A2EF0"/>
    <w:rsid w:val="003A316B"/>
    <w:rsid w:val="003A3C6B"/>
    <w:rsid w:val="003A45CD"/>
    <w:rsid w:val="003B1E90"/>
    <w:rsid w:val="003B432E"/>
    <w:rsid w:val="003B771F"/>
    <w:rsid w:val="003C0F10"/>
    <w:rsid w:val="003C2CF3"/>
    <w:rsid w:val="003C3E58"/>
    <w:rsid w:val="003C53D1"/>
    <w:rsid w:val="003D144A"/>
    <w:rsid w:val="003D18E2"/>
    <w:rsid w:val="003D7FC2"/>
    <w:rsid w:val="003E5182"/>
    <w:rsid w:val="003F05DE"/>
    <w:rsid w:val="003F3712"/>
    <w:rsid w:val="003F3D05"/>
    <w:rsid w:val="003F780D"/>
    <w:rsid w:val="003F7974"/>
    <w:rsid w:val="00400379"/>
    <w:rsid w:val="004006C8"/>
    <w:rsid w:val="00406B78"/>
    <w:rsid w:val="00412D32"/>
    <w:rsid w:val="00414ABF"/>
    <w:rsid w:val="00416C8C"/>
    <w:rsid w:val="004200A1"/>
    <w:rsid w:val="00420391"/>
    <w:rsid w:val="00421C5D"/>
    <w:rsid w:val="004223A4"/>
    <w:rsid w:val="00422DA6"/>
    <w:rsid w:val="00424AA8"/>
    <w:rsid w:val="0042786B"/>
    <w:rsid w:val="004314A8"/>
    <w:rsid w:val="00434183"/>
    <w:rsid w:val="00446236"/>
    <w:rsid w:val="00447BF5"/>
    <w:rsid w:val="00447FA6"/>
    <w:rsid w:val="004501ED"/>
    <w:rsid w:val="004524B1"/>
    <w:rsid w:val="0046692A"/>
    <w:rsid w:val="0046732E"/>
    <w:rsid w:val="00467B24"/>
    <w:rsid w:val="004720F9"/>
    <w:rsid w:val="00472FC4"/>
    <w:rsid w:val="00476127"/>
    <w:rsid w:val="00477439"/>
    <w:rsid w:val="00477DA6"/>
    <w:rsid w:val="004838D6"/>
    <w:rsid w:val="0049109A"/>
    <w:rsid w:val="00493619"/>
    <w:rsid w:val="00494638"/>
    <w:rsid w:val="00495D38"/>
    <w:rsid w:val="0049646B"/>
    <w:rsid w:val="004A3BDA"/>
    <w:rsid w:val="004A6F3B"/>
    <w:rsid w:val="004A7DB7"/>
    <w:rsid w:val="004B48CC"/>
    <w:rsid w:val="004B6777"/>
    <w:rsid w:val="004C18EA"/>
    <w:rsid w:val="004C2D05"/>
    <w:rsid w:val="004C5B32"/>
    <w:rsid w:val="004D3B5E"/>
    <w:rsid w:val="004D4779"/>
    <w:rsid w:val="004D47C2"/>
    <w:rsid w:val="004D480B"/>
    <w:rsid w:val="004D72D9"/>
    <w:rsid w:val="004F4780"/>
    <w:rsid w:val="004F6641"/>
    <w:rsid w:val="00501E0E"/>
    <w:rsid w:val="0050263F"/>
    <w:rsid w:val="005106F7"/>
    <w:rsid w:val="005208C8"/>
    <w:rsid w:val="00521EAB"/>
    <w:rsid w:val="00522D5C"/>
    <w:rsid w:val="005241C4"/>
    <w:rsid w:val="005406D1"/>
    <w:rsid w:val="0054525B"/>
    <w:rsid w:val="00547B89"/>
    <w:rsid w:val="00551A5E"/>
    <w:rsid w:val="00552173"/>
    <w:rsid w:val="0056527B"/>
    <w:rsid w:val="005669B4"/>
    <w:rsid w:val="005671ED"/>
    <w:rsid w:val="00574021"/>
    <w:rsid w:val="00575487"/>
    <w:rsid w:val="00576DAC"/>
    <w:rsid w:val="005776D7"/>
    <w:rsid w:val="005803FC"/>
    <w:rsid w:val="00580C75"/>
    <w:rsid w:val="005837AA"/>
    <w:rsid w:val="00587AA0"/>
    <w:rsid w:val="00591067"/>
    <w:rsid w:val="00591DDE"/>
    <w:rsid w:val="00596DC1"/>
    <w:rsid w:val="005A2605"/>
    <w:rsid w:val="005A2A89"/>
    <w:rsid w:val="005A5A80"/>
    <w:rsid w:val="005A7DA3"/>
    <w:rsid w:val="005B10FA"/>
    <w:rsid w:val="005B20A2"/>
    <w:rsid w:val="005B2A99"/>
    <w:rsid w:val="005B30B4"/>
    <w:rsid w:val="005B60AB"/>
    <w:rsid w:val="005B6A76"/>
    <w:rsid w:val="005C0E2B"/>
    <w:rsid w:val="005C5368"/>
    <w:rsid w:val="005C54F3"/>
    <w:rsid w:val="005C5E33"/>
    <w:rsid w:val="005C674D"/>
    <w:rsid w:val="005D400B"/>
    <w:rsid w:val="005D644F"/>
    <w:rsid w:val="005E6C9E"/>
    <w:rsid w:val="005F4869"/>
    <w:rsid w:val="005F70A8"/>
    <w:rsid w:val="00600D64"/>
    <w:rsid w:val="00606913"/>
    <w:rsid w:val="006127F7"/>
    <w:rsid w:val="00615254"/>
    <w:rsid w:val="0061718F"/>
    <w:rsid w:val="006203D9"/>
    <w:rsid w:val="00623134"/>
    <w:rsid w:val="00630EEB"/>
    <w:rsid w:val="00635B04"/>
    <w:rsid w:val="00637717"/>
    <w:rsid w:val="006438A2"/>
    <w:rsid w:val="00647715"/>
    <w:rsid w:val="00647944"/>
    <w:rsid w:val="00655854"/>
    <w:rsid w:val="006648DC"/>
    <w:rsid w:val="0067048A"/>
    <w:rsid w:val="00672B95"/>
    <w:rsid w:val="00675D41"/>
    <w:rsid w:val="00680518"/>
    <w:rsid w:val="0068345F"/>
    <w:rsid w:val="006914F1"/>
    <w:rsid w:val="0069292E"/>
    <w:rsid w:val="006A304A"/>
    <w:rsid w:val="006A66E4"/>
    <w:rsid w:val="006A7185"/>
    <w:rsid w:val="006B258B"/>
    <w:rsid w:val="006B32AE"/>
    <w:rsid w:val="006B3B02"/>
    <w:rsid w:val="006B6D2F"/>
    <w:rsid w:val="006C1795"/>
    <w:rsid w:val="006C4CD8"/>
    <w:rsid w:val="006D32FE"/>
    <w:rsid w:val="006D3DC8"/>
    <w:rsid w:val="006D642E"/>
    <w:rsid w:val="006D7E3B"/>
    <w:rsid w:val="006E1643"/>
    <w:rsid w:val="006E1816"/>
    <w:rsid w:val="006E1E9C"/>
    <w:rsid w:val="006E3882"/>
    <w:rsid w:val="006F2436"/>
    <w:rsid w:val="006F30FC"/>
    <w:rsid w:val="00703737"/>
    <w:rsid w:val="00711251"/>
    <w:rsid w:val="00711F71"/>
    <w:rsid w:val="00721379"/>
    <w:rsid w:val="00722F06"/>
    <w:rsid w:val="00723F2C"/>
    <w:rsid w:val="00723FFB"/>
    <w:rsid w:val="00724920"/>
    <w:rsid w:val="00731844"/>
    <w:rsid w:val="00733FF2"/>
    <w:rsid w:val="00734388"/>
    <w:rsid w:val="00740EFF"/>
    <w:rsid w:val="007465DD"/>
    <w:rsid w:val="00747941"/>
    <w:rsid w:val="0075179C"/>
    <w:rsid w:val="00752117"/>
    <w:rsid w:val="00754C33"/>
    <w:rsid w:val="00767CCA"/>
    <w:rsid w:val="00770C4B"/>
    <w:rsid w:val="00770DCF"/>
    <w:rsid w:val="00770FE5"/>
    <w:rsid w:val="00773FBD"/>
    <w:rsid w:val="00775458"/>
    <w:rsid w:val="00781CD1"/>
    <w:rsid w:val="00782F6B"/>
    <w:rsid w:val="00790658"/>
    <w:rsid w:val="00791286"/>
    <w:rsid w:val="0079304A"/>
    <w:rsid w:val="007937ED"/>
    <w:rsid w:val="007A2686"/>
    <w:rsid w:val="007B12A5"/>
    <w:rsid w:val="007B1508"/>
    <w:rsid w:val="007B3E35"/>
    <w:rsid w:val="007C0801"/>
    <w:rsid w:val="007C1C6E"/>
    <w:rsid w:val="007D1E78"/>
    <w:rsid w:val="007E30A6"/>
    <w:rsid w:val="007E3A74"/>
    <w:rsid w:val="007E5B40"/>
    <w:rsid w:val="007E5C9D"/>
    <w:rsid w:val="007E775E"/>
    <w:rsid w:val="007F18F0"/>
    <w:rsid w:val="007F5797"/>
    <w:rsid w:val="007F6874"/>
    <w:rsid w:val="007F7696"/>
    <w:rsid w:val="00801465"/>
    <w:rsid w:val="008019DE"/>
    <w:rsid w:val="008033A2"/>
    <w:rsid w:val="008065FF"/>
    <w:rsid w:val="008137EB"/>
    <w:rsid w:val="00822B02"/>
    <w:rsid w:val="00823BFA"/>
    <w:rsid w:val="00832605"/>
    <w:rsid w:val="00834930"/>
    <w:rsid w:val="008370F5"/>
    <w:rsid w:val="00837F06"/>
    <w:rsid w:val="008402F9"/>
    <w:rsid w:val="00846987"/>
    <w:rsid w:val="00851439"/>
    <w:rsid w:val="00861EBA"/>
    <w:rsid w:val="008621E9"/>
    <w:rsid w:val="00865699"/>
    <w:rsid w:val="008731B6"/>
    <w:rsid w:val="00881865"/>
    <w:rsid w:val="00881E9E"/>
    <w:rsid w:val="00882A75"/>
    <w:rsid w:val="00885938"/>
    <w:rsid w:val="00887C8F"/>
    <w:rsid w:val="008902B5"/>
    <w:rsid w:val="00890E4B"/>
    <w:rsid w:val="0089325F"/>
    <w:rsid w:val="00893AAC"/>
    <w:rsid w:val="008A1D81"/>
    <w:rsid w:val="008A27ED"/>
    <w:rsid w:val="008A29B3"/>
    <w:rsid w:val="008A2E79"/>
    <w:rsid w:val="008A45C3"/>
    <w:rsid w:val="008A60AA"/>
    <w:rsid w:val="008B4B27"/>
    <w:rsid w:val="008C2BD4"/>
    <w:rsid w:val="008C565A"/>
    <w:rsid w:val="008C5B44"/>
    <w:rsid w:val="008C7EA9"/>
    <w:rsid w:val="008D04CD"/>
    <w:rsid w:val="008D3107"/>
    <w:rsid w:val="008D6ED4"/>
    <w:rsid w:val="008E2031"/>
    <w:rsid w:val="008E23AA"/>
    <w:rsid w:val="008E23C6"/>
    <w:rsid w:val="008E247B"/>
    <w:rsid w:val="008E59A7"/>
    <w:rsid w:val="008F27C6"/>
    <w:rsid w:val="00902F2E"/>
    <w:rsid w:val="009036A1"/>
    <w:rsid w:val="00906FCB"/>
    <w:rsid w:val="00912A2B"/>
    <w:rsid w:val="00922502"/>
    <w:rsid w:val="00927008"/>
    <w:rsid w:val="0093041C"/>
    <w:rsid w:val="00931FBD"/>
    <w:rsid w:val="00935063"/>
    <w:rsid w:val="00935322"/>
    <w:rsid w:val="009372A4"/>
    <w:rsid w:val="0093792B"/>
    <w:rsid w:val="00941ABB"/>
    <w:rsid w:val="00943DCD"/>
    <w:rsid w:val="009466AA"/>
    <w:rsid w:val="00950B59"/>
    <w:rsid w:val="009517C1"/>
    <w:rsid w:val="00952712"/>
    <w:rsid w:val="00952F40"/>
    <w:rsid w:val="00956EF1"/>
    <w:rsid w:val="009571DC"/>
    <w:rsid w:val="00961DE6"/>
    <w:rsid w:val="00964E4F"/>
    <w:rsid w:val="009658C2"/>
    <w:rsid w:val="00970A0F"/>
    <w:rsid w:val="00970FED"/>
    <w:rsid w:val="00971BAD"/>
    <w:rsid w:val="00972542"/>
    <w:rsid w:val="00972A65"/>
    <w:rsid w:val="00973AE3"/>
    <w:rsid w:val="0097702D"/>
    <w:rsid w:val="009816F4"/>
    <w:rsid w:val="009822A8"/>
    <w:rsid w:val="009861DA"/>
    <w:rsid w:val="009933AC"/>
    <w:rsid w:val="00995EF3"/>
    <w:rsid w:val="00997276"/>
    <w:rsid w:val="009A330C"/>
    <w:rsid w:val="009A39B2"/>
    <w:rsid w:val="009B44AA"/>
    <w:rsid w:val="009B588E"/>
    <w:rsid w:val="009B70ED"/>
    <w:rsid w:val="009C0DC9"/>
    <w:rsid w:val="009C303C"/>
    <w:rsid w:val="009C3E7C"/>
    <w:rsid w:val="009C41F5"/>
    <w:rsid w:val="009C587D"/>
    <w:rsid w:val="009D22A8"/>
    <w:rsid w:val="009D22DD"/>
    <w:rsid w:val="009D2396"/>
    <w:rsid w:val="009E1C24"/>
    <w:rsid w:val="009E55F3"/>
    <w:rsid w:val="009E739C"/>
    <w:rsid w:val="009E7C41"/>
    <w:rsid w:val="009F4BFB"/>
    <w:rsid w:val="009F6C43"/>
    <w:rsid w:val="00A00374"/>
    <w:rsid w:val="00A01C22"/>
    <w:rsid w:val="00A10F3F"/>
    <w:rsid w:val="00A11E36"/>
    <w:rsid w:val="00A15F21"/>
    <w:rsid w:val="00A22294"/>
    <w:rsid w:val="00A223BD"/>
    <w:rsid w:val="00A22C03"/>
    <w:rsid w:val="00A23C45"/>
    <w:rsid w:val="00A24BA9"/>
    <w:rsid w:val="00A26901"/>
    <w:rsid w:val="00A26CA4"/>
    <w:rsid w:val="00A26D2A"/>
    <w:rsid w:val="00A27229"/>
    <w:rsid w:val="00A31F18"/>
    <w:rsid w:val="00A36F6E"/>
    <w:rsid w:val="00A41273"/>
    <w:rsid w:val="00A417D9"/>
    <w:rsid w:val="00A42C23"/>
    <w:rsid w:val="00A50217"/>
    <w:rsid w:val="00A514A7"/>
    <w:rsid w:val="00A57F5E"/>
    <w:rsid w:val="00A60314"/>
    <w:rsid w:val="00A663F0"/>
    <w:rsid w:val="00A6747F"/>
    <w:rsid w:val="00A7373F"/>
    <w:rsid w:val="00A75AAC"/>
    <w:rsid w:val="00A8087A"/>
    <w:rsid w:val="00A8523F"/>
    <w:rsid w:val="00A85AC0"/>
    <w:rsid w:val="00A877D0"/>
    <w:rsid w:val="00A902F9"/>
    <w:rsid w:val="00A91B5D"/>
    <w:rsid w:val="00AA38A5"/>
    <w:rsid w:val="00AA4FAE"/>
    <w:rsid w:val="00AB1875"/>
    <w:rsid w:val="00AB2E3C"/>
    <w:rsid w:val="00AB62DE"/>
    <w:rsid w:val="00AB6DCB"/>
    <w:rsid w:val="00AB7A87"/>
    <w:rsid w:val="00AB7E76"/>
    <w:rsid w:val="00AB7EFB"/>
    <w:rsid w:val="00AC5A27"/>
    <w:rsid w:val="00AC5B60"/>
    <w:rsid w:val="00AC63A9"/>
    <w:rsid w:val="00AC737D"/>
    <w:rsid w:val="00AD09DD"/>
    <w:rsid w:val="00AD2488"/>
    <w:rsid w:val="00AD529F"/>
    <w:rsid w:val="00AE092E"/>
    <w:rsid w:val="00AE0D24"/>
    <w:rsid w:val="00AE79AD"/>
    <w:rsid w:val="00AF11AD"/>
    <w:rsid w:val="00AF56A6"/>
    <w:rsid w:val="00AF6E32"/>
    <w:rsid w:val="00B00B45"/>
    <w:rsid w:val="00B02909"/>
    <w:rsid w:val="00B03CFE"/>
    <w:rsid w:val="00B17B90"/>
    <w:rsid w:val="00B27AF6"/>
    <w:rsid w:val="00B31D6A"/>
    <w:rsid w:val="00B35CB1"/>
    <w:rsid w:val="00B379B8"/>
    <w:rsid w:val="00B42D77"/>
    <w:rsid w:val="00B4472F"/>
    <w:rsid w:val="00B52F49"/>
    <w:rsid w:val="00B56392"/>
    <w:rsid w:val="00B57C64"/>
    <w:rsid w:val="00B65301"/>
    <w:rsid w:val="00B6546E"/>
    <w:rsid w:val="00B661CB"/>
    <w:rsid w:val="00B71101"/>
    <w:rsid w:val="00B7407A"/>
    <w:rsid w:val="00B7722D"/>
    <w:rsid w:val="00B776C8"/>
    <w:rsid w:val="00B810BC"/>
    <w:rsid w:val="00B81DE2"/>
    <w:rsid w:val="00B82408"/>
    <w:rsid w:val="00B85395"/>
    <w:rsid w:val="00B85CC8"/>
    <w:rsid w:val="00B875F1"/>
    <w:rsid w:val="00B96E52"/>
    <w:rsid w:val="00BA07B8"/>
    <w:rsid w:val="00BB073A"/>
    <w:rsid w:val="00BB46FC"/>
    <w:rsid w:val="00BB485D"/>
    <w:rsid w:val="00BB4D53"/>
    <w:rsid w:val="00BB6216"/>
    <w:rsid w:val="00BB6A28"/>
    <w:rsid w:val="00BC19C7"/>
    <w:rsid w:val="00BC6792"/>
    <w:rsid w:val="00BD100F"/>
    <w:rsid w:val="00BD1A34"/>
    <w:rsid w:val="00BD5586"/>
    <w:rsid w:val="00BD59F8"/>
    <w:rsid w:val="00BD7C6E"/>
    <w:rsid w:val="00BF045A"/>
    <w:rsid w:val="00BF40EC"/>
    <w:rsid w:val="00C01EB4"/>
    <w:rsid w:val="00C0218F"/>
    <w:rsid w:val="00C02EF6"/>
    <w:rsid w:val="00C04A8F"/>
    <w:rsid w:val="00C04FB8"/>
    <w:rsid w:val="00C0775F"/>
    <w:rsid w:val="00C10A54"/>
    <w:rsid w:val="00C12C5C"/>
    <w:rsid w:val="00C14AC7"/>
    <w:rsid w:val="00C20C80"/>
    <w:rsid w:val="00C245E7"/>
    <w:rsid w:val="00C25D1D"/>
    <w:rsid w:val="00C338A9"/>
    <w:rsid w:val="00C33A44"/>
    <w:rsid w:val="00C37B18"/>
    <w:rsid w:val="00C37D7B"/>
    <w:rsid w:val="00C42664"/>
    <w:rsid w:val="00C433BB"/>
    <w:rsid w:val="00C4423F"/>
    <w:rsid w:val="00C5393E"/>
    <w:rsid w:val="00C53BAA"/>
    <w:rsid w:val="00C562E6"/>
    <w:rsid w:val="00C604EA"/>
    <w:rsid w:val="00C65AA4"/>
    <w:rsid w:val="00C722D1"/>
    <w:rsid w:val="00C75FE7"/>
    <w:rsid w:val="00C7714A"/>
    <w:rsid w:val="00C8022A"/>
    <w:rsid w:val="00C80EC0"/>
    <w:rsid w:val="00C84C47"/>
    <w:rsid w:val="00C84F11"/>
    <w:rsid w:val="00C9158D"/>
    <w:rsid w:val="00C9189E"/>
    <w:rsid w:val="00C94630"/>
    <w:rsid w:val="00C94FE5"/>
    <w:rsid w:val="00C95F4F"/>
    <w:rsid w:val="00CA1184"/>
    <w:rsid w:val="00CA1F88"/>
    <w:rsid w:val="00CA2724"/>
    <w:rsid w:val="00CB07B5"/>
    <w:rsid w:val="00CB102B"/>
    <w:rsid w:val="00CB15AE"/>
    <w:rsid w:val="00CB2102"/>
    <w:rsid w:val="00CB235E"/>
    <w:rsid w:val="00CB70BC"/>
    <w:rsid w:val="00CC0E11"/>
    <w:rsid w:val="00CC3CF0"/>
    <w:rsid w:val="00CC6B08"/>
    <w:rsid w:val="00CC6C48"/>
    <w:rsid w:val="00CD07B8"/>
    <w:rsid w:val="00CD11F5"/>
    <w:rsid w:val="00CD12F3"/>
    <w:rsid w:val="00CD14D3"/>
    <w:rsid w:val="00CD3715"/>
    <w:rsid w:val="00CD3E54"/>
    <w:rsid w:val="00CD546B"/>
    <w:rsid w:val="00CD58E7"/>
    <w:rsid w:val="00CD6890"/>
    <w:rsid w:val="00CD7D51"/>
    <w:rsid w:val="00CE087E"/>
    <w:rsid w:val="00CE1ED9"/>
    <w:rsid w:val="00CE233E"/>
    <w:rsid w:val="00CE2D5F"/>
    <w:rsid w:val="00CE35A3"/>
    <w:rsid w:val="00CE5962"/>
    <w:rsid w:val="00CE671D"/>
    <w:rsid w:val="00CF0500"/>
    <w:rsid w:val="00CF12C7"/>
    <w:rsid w:val="00D01FE1"/>
    <w:rsid w:val="00D069AD"/>
    <w:rsid w:val="00D1335A"/>
    <w:rsid w:val="00D15D0A"/>
    <w:rsid w:val="00D206E2"/>
    <w:rsid w:val="00D24335"/>
    <w:rsid w:val="00D270FA"/>
    <w:rsid w:val="00D348DC"/>
    <w:rsid w:val="00D35A0E"/>
    <w:rsid w:val="00D35EBE"/>
    <w:rsid w:val="00D36113"/>
    <w:rsid w:val="00D37C2F"/>
    <w:rsid w:val="00D47071"/>
    <w:rsid w:val="00D512EE"/>
    <w:rsid w:val="00D524F6"/>
    <w:rsid w:val="00D57944"/>
    <w:rsid w:val="00D60CB0"/>
    <w:rsid w:val="00D6123B"/>
    <w:rsid w:val="00D62B93"/>
    <w:rsid w:val="00D70DE3"/>
    <w:rsid w:val="00D7104C"/>
    <w:rsid w:val="00D71B27"/>
    <w:rsid w:val="00D7642A"/>
    <w:rsid w:val="00D76D6B"/>
    <w:rsid w:val="00D76F57"/>
    <w:rsid w:val="00D77F70"/>
    <w:rsid w:val="00D810EF"/>
    <w:rsid w:val="00D853DF"/>
    <w:rsid w:val="00D85BB3"/>
    <w:rsid w:val="00D914ED"/>
    <w:rsid w:val="00D91FB7"/>
    <w:rsid w:val="00D9295F"/>
    <w:rsid w:val="00D97BE9"/>
    <w:rsid w:val="00DA3D0C"/>
    <w:rsid w:val="00DA4BCE"/>
    <w:rsid w:val="00DA776F"/>
    <w:rsid w:val="00DB337D"/>
    <w:rsid w:val="00DB55CD"/>
    <w:rsid w:val="00DB62EC"/>
    <w:rsid w:val="00DC05BF"/>
    <w:rsid w:val="00DC507A"/>
    <w:rsid w:val="00DF4B33"/>
    <w:rsid w:val="00DF5303"/>
    <w:rsid w:val="00DF5603"/>
    <w:rsid w:val="00DF5982"/>
    <w:rsid w:val="00E00584"/>
    <w:rsid w:val="00E00A73"/>
    <w:rsid w:val="00E01BBD"/>
    <w:rsid w:val="00E06272"/>
    <w:rsid w:val="00E06DC1"/>
    <w:rsid w:val="00E11B53"/>
    <w:rsid w:val="00E151EB"/>
    <w:rsid w:val="00E1667D"/>
    <w:rsid w:val="00E24C3A"/>
    <w:rsid w:val="00E26AD7"/>
    <w:rsid w:val="00E276B4"/>
    <w:rsid w:val="00E331E5"/>
    <w:rsid w:val="00E34B45"/>
    <w:rsid w:val="00E35FAC"/>
    <w:rsid w:val="00E364A6"/>
    <w:rsid w:val="00E409B5"/>
    <w:rsid w:val="00E47D0A"/>
    <w:rsid w:val="00E504D9"/>
    <w:rsid w:val="00E50FE1"/>
    <w:rsid w:val="00E53BBB"/>
    <w:rsid w:val="00E61699"/>
    <w:rsid w:val="00E62B9F"/>
    <w:rsid w:val="00E64E76"/>
    <w:rsid w:val="00E71DB4"/>
    <w:rsid w:val="00E740AC"/>
    <w:rsid w:val="00E75E2E"/>
    <w:rsid w:val="00E82FF9"/>
    <w:rsid w:val="00E84854"/>
    <w:rsid w:val="00E90104"/>
    <w:rsid w:val="00EA09CE"/>
    <w:rsid w:val="00EA5169"/>
    <w:rsid w:val="00EA5935"/>
    <w:rsid w:val="00EB7D72"/>
    <w:rsid w:val="00EC3AAD"/>
    <w:rsid w:val="00EC7264"/>
    <w:rsid w:val="00ED2EA2"/>
    <w:rsid w:val="00ED3C29"/>
    <w:rsid w:val="00ED50FF"/>
    <w:rsid w:val="00EE3D5B"/>
    <w:rsid w:val="00EE50C1"/>
    <w:rsid w:val="00EF113A"/>
    <w:rsid w:val="00EF6F83"/>
    <w:rsid w:val="00EF7E3C"/>
    <w:rsid w:val="00F0575A"/>
    <w:rsid w:val="00F07AA3"/>
    <w:rsid w:val="00F11086"/>
    <w:rsid w:val="00F2521D"/>
    <w:rsid w:val="00F25B1F"/>
    <w:rsid w:val="00F25E35"/>
    <w:rsid w:val="00F266B2"/>
    <w:rsid w:val="00F27DC3"/>
    <w:rsid w:val="00F31FDF"/>
    <w:rsid w:val="00F37665"/>
    <w:rsid w:val="00F42B17"/>
    <w:rsid w:val="00F515C3"/>
    <w:rsid w:val="00F51A89"/>
    <w:rsid w:val="00F53BA4"/>
    <w:rsid w:val="00F53CE2"/>
    <w:rsid w:val="00F55F48"/>
    <w:rsid w:val="00F610EC"/>
    <w:rsid w:val="00F63C77"/>
    <w:rsid w:val="00F66789"/>
    <w:rsid w:val="00F670B8"/>
    <w:rsid w:val="00F73AB9"/>
    <w:rsid w:val="00F743C4"/>
    <w:rsid w:val="00F80F56"/>
    <w:rsid w:val="00F86597"/>
    <w:rsid w:val="00F92612"/>
    <w:rsid w:val="00F92754"/>
    <w:rsid w:val="00F929E3"/>
    <w:rsid w:val="00F96A4D"/>
    <w:rsid w:val="00FA0073"/>
    <w:rsid w:val="00FA042F"/>
    <w:rsid w:val="00FA0F91"/>
    <w:rsid w:val="00FA3D2D"/>
    <w:rsid w:val="00FA4A3D"/>
    <w:rsid w:val="00FA684C"/>
    <w:rsid w:val="00FA7AD1"/>
    <w:rsid w:val="00FB2CD2"/>
    <w:rsid w:val="00FB66E5"/>
    <w:rsid w:val="00FC4542"/>
    <w:rsid w:val="00FC4B82"/>
    <w:rsid w:val="00FC6FD7"/>
    <w:rsid w:val="00FD02E3"/>
    <w:rsid w:val="00FD08AC"/>
    <w:rsid w:val="00FD1D55"/>
    <w:rsid w:val="00FD37D9"/>
    <w:rsid w:val="00FD392F"/>
    <w:rsid w:val="00FD3D69"/>
    <w:rsid w:val="00FD4FF7"/>
    <w:rsid w:val="00FE5906"/>
    <w:rsid w:val="00FE6DED"/>
    <w:rsid w:val="00FF156C"/>
    <w:rsid w:val="00FF3A48"/>
    <w:rsid w:val="00FF3D76"/>
    <w:rsid w:val="00FF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13216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99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pPr>
      <w:tabs>
        <w:tab w:val="center" w:pos="4153"/>
        <w:tab w:val="right" w:pos="8306"/>
      </w:tabs>
    </w:pPr>
  </w:style>
  <w:style w:type="paragraph" w:styleId="Pta">
    <w:name w:val="footer"/>
    <w:basedOn w:val="Normlny"/>
    <w:link w:val="PtaChar"/>
    <w:uiPriority w:val="99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  <w:sz w:val="24"/>
    </w:rPr>
  </w:style>
  <w:style w:type="paragraph" w:customStyle="1" w:styleId="text">
    <w:name w:val="text"/>
    <w:basedOn w:val="Normlny"/>
    <w:pPr>
      <w:spacing w:before="120"/>
      <w:ind w:firstLine="720"/>
      <w:jc w:val="both"/>
    </w:pPr>
    <w:rPr>
      <w:sz w:val="24"/>
    </w:rPr>
  </w:style>
  <w:style w:type="character" w:customStyle="1" w:styleId="HlavikaChar">
    <w:name w:val="Hlavička Char"/>
    <w:link w:val="Hlavika"/>
    <w:uiPriority w:val="99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sz w:val="24"/>
      <w:szCs w:val="24"/>
      <w:lang w:val="x-none"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  <w:szCs w:val="24"/>
    </w:rPr>
  </w:style>
  <w:style w:type="table" w:styleId="Mriekatabuky">
    <w:name w:val="Table Grid"/>
    <w:basedOn w:val="Normlnatabuka"/>
    <w:rsid w:val="000251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taChar">
    <w:name w:val="Päta Char"/>
    <w:link w:val="Pta"/>
    <w:uiPriority w:val="99"/>
    <w:rsid w:val="003A3C6B"/>
  </w:style>
  <w:style w:type="character" w:customStyle="1" w:styleId="fscol">
    <w:name w:val="fscol"/>
    <w:rsid w:val="00AB62DE"/>
  </w:style>
  <w:style w:type="paragraph" w:styleId="Odsekzoznamu">
    <w:name w:val="List Paragraph"/>
    <w:aliases w:val="body,Odsek zoznamu2,List Paragraph,Bullet Number,lp1,lp11,List Paragraph11,Bullet 1,Use Case List Paragraph,List Paragraph1,Odstavec cíl se seznamem,Odstavec se seznamem1,VS_Odsek,Nad,Odstavec se seznamem5,Odstavec_muj,Odrážky,Odstavec"/>
    <w:basedOn w:val="Normlny"/>
    <w:link w:val="OdsekzoznamuChar"/>
    <w:uiPriority w:val="34"/>
    <w:qFormat/>
    <w:rsid w:val="00DA3D0C"/>
    <w:pPr>
      <w:ind w:left="720"/>
      <w:contextualSpacing/>
    </w:pPr>
  </w:style>
  <w:style w:type="paragraph" w:styleId="Zkladntext">
    <w:name w:val="Body Text"/>
    <w:basedOn w:val="Normlny"/>
    <w:link w:val="ZkladntextChar"/>
    <w:rsid w:val="008033A2"/>
    <w:pPr>
      <w:jc w:val="both"/>
    </w:pPr>
    <w:rPr>
      <w:b/>
      <w:bCs/>
      <w:sz w:val="24"/>
      <w:szCs w:val="24"/>
      <w:lang w:val="x-none" w:eastAsia="cs-CZ"/>
    </w:rPr>
  </w:style>
  <w:style w:type="character" w:customStyle="1" w:styleId="ZkladntextChar">
    <w:name w:val="Základný text Char"/>
    <w:basedOn w:val="Predvolenpsmoodseku"/>
    <w:link w:val="Zkladntext"/>
    <w:rsid w:val="008033A2"/>
    <w:rPr>
      <w:b/>
      <w:bCs/>
      <w:sz w:val="24"/>
      <w:szCs w:val="24"/>
      <w:lang w:val="x-none" w:eastAsia="cs-CZ"/>
    </w:rPr>
  </w:style>
  <w:style w:type="paragraph" w:customStyle="1" w:styleId="pridan1">
    <w:name w:val="pridaný1"/>
    <w:basedOn w:val="Normlny"/>
    <w:autoRedefine/>
    <w:rsid w:val="008033A2"/>
    <w:pPr>
      <w:spacing w:line="240" w:lineRule="exact"/>
      <w:jc w:val="both"/>
    </w:pPr>
    <w:rPr>
      <w:sz w:val="24"/>
      <w:szCs w:val="24"/>
      <w:lang w:eastAsia="cs-CZ"/>
    </w:rPr>
  </w:style>
  <w:style w:type="paragraph" w:customStyle="1" w:styleId="Normln2">
    <w:name w:val="Normální2"/>
    <w:basedOn w:val="Normlny"/>
    <w:rsid w:val="008033A2"/>
    <w:pPr>
      <w:tabs>
        <w:tab w:val="left" w:pos="2160"/>
        <w:tab w:val="left" w:pos="2880"/>
        <w:tab w:val="left" w:pos="4500"/>
      </w:tabs>
      <w:spacing w:before="120"/>
    </w:pPr>
    <w:rPr>
      <w:rFonts w:ascii="Arial Narrow" w:hAnsi="Arial Narrow"/>
      <w:sz w:val="22"/>
      <w:lang w:eastAsia="cs-CZ"/>
    </w:rPr>
  </w:style>
  <w:style w:type="character" w:customStyle="1" w:styleId="pre">
    <w:name w:val="pre"/>
    <w:rsid w:val="008033A2"/>
  </w:style>
  <w:style w:type="character" w:styleId="Odkaznakomentr">
    <w:name w:val="annotation reference"/>
    <w:uiPriority w:val="99"/>
    <w:unhideWhenUsed/>
    <w:rsid w:val="008033A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8033A2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TextkomentraChar">
    <w:name w:val="Text komentára Char"/>
    <w:basedOn w:val="Predvolenpsmoodseku"/>
    <w:link w:val="Textkomentra"/>
    <w:uiPriority w:val="99"/>
    <w:rsid w:val="008033A2"/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8033A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rsid w:val="008033A2"/>
    <w:rPr>
      <w:b/>
      <w:bCs/>
    </w:rPr>
  </w:style>
  <w:style w:type="character" w:customStyle="1" w:styleId="hodnota">
    <w:name w:val="hodnota"/>
    <w:rsid w:val="008033A2"/>
  </w:style>
  <w:style w:type="character" w:styleId="PouitHypertextovPrepojenie">
    <w:name w:val="FollowedHyperlink"/>
    <w:basedOn w:val="Predvolenpsmoodseku"/>
    <w:uiPriority w:val="99"/>
    <w:unhideWhenUsed/>
    <w:rsid w:val="008033A2"/>
    <w:rPr>
      <w:color w:val="954F72" w:themeColor="followedHyperlink"/>
      <w:u w:val="single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8033A2"/>
    <w:pPr>
      <w:overflowPunct w:val="0"/>
      <w:autoSpaceDE w:val="0"/>
      <w:autoSpaceDN w:val="0"/>
      <w:adjustRightInd w:val="0"/>
      <w:spacing w:after="120" w:line="480" w:lineRule="auto"/>
      <w:ind w:left="283"/>
      <w:textAlignment w:val="baseline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8033A2"/>
  </w:style>
  <w:style w:type="character" w:customStyle="1" w:styleId="Zkladntext0">
    <w:name w:val="Základný text_"/>
    <w:basedOn w:val="Predvolenpsmoodseku"/>
    <w:link w:val="Zkladntext4"/>
    <w:rsid w:val="008033A2"/>
    <w:rPr>
      <w:rFonts w:ascii="Book Antiqua" w:eastAsia="Book Antiqua" w:hAnsi="Book Antiqua" w:cs="Book Antiqua"/>
      <w:sz w:val="19"/>
      <w:szCs w:val="19"/>
      <w:shd w:val="clear" w:color="auto" w:fill="FFFFFF"/>
    </w:rPr>
  </w:style>
  <w:style w:type="character" w:customStyle="1" w:styleId="Zkladntext2">
    <w:name w:val="Základný text2"/>
    <w:basedOn w:val="Zkladntext0"/>
    <w:rsid w:val="008033A2"/>
    <w:rPr>
      <w:rFonts w:ascii="Book Antiqua" w:eastAsia="Book Antiqua" w:hAnsi="Book Antiqua" w:cs="Book Antiqua"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character" w:customStyle="1" w:styleId="ZkladntextTun">
    <w:name w:val="Základný text + Tučné"/>
    <w:basedOn w:val="Zkladntext0"/>
    <w:rsid w:val="008033A2"/>
    <w:rPr>
      <w:rFonts w:ascii="Book Antiqua" w:eastAsia="Book Antiqua" w:hAnsi="Book Antiqua" w:cs="Book Antiqua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paragraph" w:customStyle="1" w:styleId="Zkladntext4">
    <w:name w:val="Základný text4"/>
    <w:basedOn w:val="Normlny"/>
    <w:link w:val="Zkladntext0"/>
    <w:rsid w:val="008033A2"/>
    <w:pPr>
      <w:widowControl w:val="0"/>
      <w:shd w:val="clear" w:color="auto" w:fill="FFFFFF"/>
      <w:spacing w:after="420" w:line="293" w:lineRule="exact"/>
      <w:ind w:hanging="300"/>
    </w:pPr>
    <w:rPr>
      <w:rFonts w:ascii="Book Antiqua" w:eastAsia="Book Antiqua" w:hAnsi="Book Antiqua" w:cs="Book Antiqua"/>
      <w:sz w:val="19"/>
      <w:szCs w:val="19"/>
    </w:rPr>
  </w:style>
  <w:style w:type="paragraph" w:customStyle="1" w:styleId="Obyajntext1">
    <w:name w:val="Obyčajný text1"/>
    <w:basedOn w:val="Normlny"/>
    <w:rsid w:val="007B1508"/>
    <w:pPr>
      <w:suppressAutoHyphens/>
    </w:pPr>
    <w:rPr>
      <w:rFonts w:ascii="Calibri" w:eastAsia="Calibri" w:hAnsi="Calibri"/>
      <w:kern w:val="1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,List Paragraph Char,Bullet Number Char,lp1 Char,lp11 Char,List Paragraph11 Char,Bullet 1 Char,Use Case List Paragraph Char,List Paragraph1 Char,Odstavec cíl se seznamem Char,Odstavec se seznamem1 Char"/>
    <w:basedOn w:val="Predvolenpsmoodseku"/>
    <w:link w:val="Odsekzoznamu"/>
    <w:uiPriority w:val="34"/>
    <w:qFormat/>
    <w:locked/>
    <w:rsid w:val="00EC3AAD"/>
  </w:style>
  <w:style w:type="paragraph" w:styleId="Textpoznmkypodiarou">
    <w:name w:val="footnote text"/>
    <w:basedOn w:val="Normlny"/>
    <w:link w:val="TextpoznmkypodiarouChar"/>
    <w:semiHidden/>
    <w:unhideWhenUsed/>
    <w:rsid w:val="00672B95"/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672B95"/>
  </w:style>
  <w:style w:type="character" w:styleId="Odkaznapoznmkupodiarou">
    <w:name w:val="footnote reference"/>
    <w:basedOn w:val="Predvolenpsmoodseku"/>
    <w:semiHidden/>
    <w:unhideWhenUsed/>
    <w:rsid w:val="00672B95"/>
    <w:rPr>
      <w:vertAlign w:val="superscript"/>
    </w:rPr>
  </w:style>
  <w:style w:type="character" w:customStyle="1" w:styleId="normaltextrun">
    <w:name w:val="normaltextrun"/>
    <w:basedOn w:val="Predvolenpsmoodseku"/>
    <w:rsid w:val="005776D7"/>
  </w:style>
  <w:style w:type="character" w:customStyle="1" w:styleId="eop">
    <w:name w:val="eop"/>
    <w:basedOn w:val="Predvolenpsmoodseku"/>
    <w:rsid w:val="005776D7"/>
  </w:style>
  <w:style w:type="character" w:customStyle="1" w:styleId="spellingerror">
    <w:name w:val="spellingerror"/>
    <w:basedOn w:val="Predvolenpsmoodseku"/>
    <w:rsid w:val="005776D7"/>
  </w:style>
  <w:style w:type="character" w:styleId="Jemnzvraznenie">
    <w:name w:val="Subtle Emphasis"/>
    <w:aliases w:val="klasika"/>
    <w:uiPriority w:val="19"/>
    <w:qFormat/>
    <w:rsid w:val="00406B78"/>
    <w:rPr>
      <w:rFonts w:ascii="Times New Roman" w:hAnsi="Times New Roman" w:cs="Times New Roman"/>
      <w:b/>
      <w:color w:val="auto"/>
      <w:sz w:val="30"/>
    </w:rPr>
  </w:style>
  <w:style w:type="paragraph" w:styleId="Bezriadkovania">
    <w:name w:val="No Spacing"/>
    <w:uiPriority w:val="1"/>
    <w:qFormat/>
    <w:rsid w:val="00224F8B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Style17">
    <w:name w:val="Style17"/>
    <w:basedOn w:val="Normlny"/>
    <w:uiPriority w:val="99"/>
    <w:rsid w:val="003B1E90"/>
    <w:pPr>
      <w:widowControl w:val="0"/>
      <w:autoSpaceDE w:val="0"/>
      <w:autoSpaceDN w:val="0"/>
      <w:adjustRightInd w:val="0"/>
      <w:spacing w:line="254" w:lineRule="exact"/>
      <w:ind w:hanging="336"/>
      <w:jc w:val="both"/>
    </w:pPr>
    <w:rPr>
      <w:sz w:val="24"/>
      <w:szCs w:val="24"/>
    </w:rPr>
  </w:style>
  <w:style w:type="paragraph" w:customStyle="1" w:styleId="Default">
    <w:name w:val="Default"/>
    <w:rsid w:val="005106F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782751">
          <w:marLeft w:val="-1858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25798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5207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7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2119567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805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41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04094">
          <w:marLeft w:val="-1365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5734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19740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1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048526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304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74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inv.s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6A4153-2836-49D9-A21B-BA665CA51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23</CharactersWithSpaces>
  <SharedDoc>false</SharedDoc>
  <HLinks>
    <vt:vector size="12" baseType="variant">
      <vt:variant>
        <vt:i4>7143484</vt:i4>
      </vt:variant>
      <vt:variant>
        <vt:i4>1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2490460</vt:i4>
      </vt:variant>
      <vt:variant>
        <vt:i4>7</vt:i4>
      </vt:variant>
      <vt:variant>
        <vt:i4>0</vt:i4>
      </vt:variant>
      <vt:variant>
        <vt:i4>5</vt:i4>
      </vt:variant>
      <vt:variant>
        <vt:lpwstr>mailto:abc.svs@min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8-08T07:12:00Z</dcterms:created>
  <dcterms:modified xsi:type="dcterms:W3CDTF">2024-08-13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807e5d6e1a3bf644cfb60a1e4eea367480ec74f87689eca0e92f2a34a8c43c</vt:lpwstr>
  </property>
</Properties>
</file>